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53FD32" w14:textId="1DC860FC" w:rsidR="00DD156E" w:rsidRDefault="00D711CA" w:rsidP="00D711CA">
      <w:pPr>
        <w:pStyle w:val="Title"/>
        <w:rPr>
          <w:b/>
          <w:bCs/>
        </w:rPr>
      </w:pPr>
      <w:r>
        <w:rPr>
          <w:b/>
          <w:bCs/>
        </w:rPr>
        <w:t>FLOATING POINT ADDER THEORY</w:t>
      </w:r>
    </w:p>
    <w:p w14:paraId="153CFB80" w14:textId="77777777" w:rsidR="00D711CA" w:rsidRDefault="00D711CA" w:rsidP="00D711CA"/>
    <w:p w14:paraId="2B1A78F0" w14:textId="77777777" w:rsidR="00D711CA" w:rsidRPr="00D711CA" w:rsidRDefault="00D711CA" w:rsidP="00D711CA"/>
    <w:p w14:paraId="72235CA2" w14:textId="77777777" w:rsidR="00D711CA" w:rsidRDefault="00D711CA" w:rsidP="00D711CA">
      <w:pPr>
        <w:keepNext/>
      </w:pPr>
      <w:r>
        <w:rPr>
          <w:noProof/>
        </w:rPr>
        <w:drawing>
          <wp:inline distT="0" distB="0" distL="0" distR="0" wp14:anchorId="725A8B7E" wp14:editId="16A65870">
            <wp:extent cx="5524500" cy="1466850"/>
            <wp:effectExtent l="0" t="0" r="0" b="0"/>
            <wp:docPr id="1737594915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594915" name="Picture 1" descr="A white background with black text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1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5FBE3" w14:textId="0B961DDB" w:rsidR="00D711CA" w:rsidRDefault="00D711CA" w:rsidP="00D711CA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>: General Representation</w:t>
      </w:r>
    </w:p>
    <w:p w14:paraId="01E8A1A1" w14:textId="77777777" w:rsidR="00D711CA" w:rsidRPr="00D711CA" w:rsidRDefault="00D711CA" w:rsidP="00D711CA"/>
    <w:p w14:paraId="08E0A539" w14:textId="77777777" w:rsidR="00D711CA" w:rsidRDefault="00D711CA" w:rsidP="00D711CA">
      <w:pPr>
        <w:keepNext/>
      </w:pPr>
      <w:r>
        <w:rPr>
          <w:noProof/>
        </w:rPr>
        <w:drawing>
          <wp:inline distT="0" distB="0" distL="0" distR="0" wp14:anchorId="15029042" wp14:editId="1E64EC7A">
            <wp:extent cx="2695575" cy="323850"/>
            <wp:effectExtent l="0" t="0" r="9525" b="0"/>
            <wp:docPr id="55033846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0338460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24490" w14:textId="0EA1FA6D" w:rsidR="00D711CA" w:rsidRDefault="00D711CA" w:rsidP="00D711CA">
      <w:pPr>
        <w:pStyle w:val="Caption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: Normal nonzero number</w:t>
      </w:r>
    </w:p>
    <w:p w14:paraId="5BDC8325" w14:textId="743D2655" w:rsidR="00D711CA" w:rsidRDefault="00D711CA" w:rsidP="00D711CA">
      <w:r>
        <w:rPr>
          <w:noProof/>
        </w:rPr>
        <w:drawing>
          <wp:inline distT="0" distB="0" distL="0" distR="0" wp14:anchorId="68F479C5" wp14:editId="05F0742E">
            <wp:extent cx="5676900" cy="3695700"/>
            <wp:effectExtent l="0" t="0" r="0" b="0"/>
            <wp:docPr id="113485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48576" name="Picture 1" descr="A screenshot of a computer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76900" cy="3695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0EFC2D" w14:textId="77777777" w:rsidR="00D711CA" w:rsidRDefault="00D711CA" w:rsidP="00D711CA"/>
    <w:p w14:paraId="26E6A3EE" w14:textId="2C4C6E88" w:rsidR="00D711CA" w:rsidRDefault="00D711CA" w:rsidP="00D711CA">
      <w:r>
        <w:rPr>
          <w:noProof/>
        </w:rPr>
        <w:lastRenderedPageBreak/>
        <w:drawing>
          <wp:inline distT="0" distB="0" distL="0" distR="0" wp14:anchorId="7F91C9AC" wp14:editId="0AE3FFB7">
            <wp:extent cx="5943600" cy="3522980"/>
            <wp:effectExtent l="0" t="0" r="0" b="1270"/>
            <wp:docPr id="470172888" name="Picture 1" descr="A table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172888" name="Picture 1" descr="A table with numbers and symbols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22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523376" wp14:editId="087CBEDB">
            <wp:extent cx="5943600" cy="2597785"/>
            <wp:effectExtent l="0" t="0" r="0" b="0"/>
            <wp:docPr id="94521071" name="Picture 1" descr="A table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521071" name="Picture 1" descr="A table with numbers and symbol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7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B3912FA" wp14:editId="2799C3CF">
            <wp:extent cx="5534025" cy="3114675"/>
            <wp:effectExtent l="0" t="0" r="9525" b="9525"/>
            <wp:docPr id="1008451857" name="Picture 1" descr="A table with numbers and equat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8451857" name="Picture 1" descr="A table with numbers and equations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34025" cy="311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25855" w14:textId="06522187" w:rsidR="00D711CA" w:rsidRPr="00D711CA" w:rsidRDefault="00D711CA" w:rsidP="00D711CA">
      <w:pPr>
        <w:rPr>
          <w:b/>
          <w:bCs/>
          <w:u w:val="single"/>
        </w:rPr>
      </w:pPr>
      <w:r w:rsidRPr="00D711CA">
        <w:rPr>
          <w:b/>
          <w:bCs/>
          <w:u w:val="single"/>
        </w:rPr>
        <w:t>OPERATION CONDITIONS</w:t>
      </w:r>
    </w:p>
    <w:p w14:paraId="1342D7EB" w14:textId="089AD756" w:rsidR="00D711CA" w:rsidRDefault="00D711CA" w:rsidP="00D711CA">
      <w:r>
        <w:rPr>
          <w:noProof/>
        </w:rPr>
        <w:drawing>
          <wp:inline distT="0" distB="0" distL="0" distR="0" wp14:anchorId="0A3589EB" wp14:editId="42F8C354">
            <wp:extent cx="5467350" cy="1209675"/>
            <wp:effectExtent l="0" t="0" r="0" b="9525"/>
            <wp:docPr id="662388799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2388799" name="Picture 1" descr="A close up of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1209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43B53E" wp14:editId="3B8CD918">
            <wp:extent cx="5381625" cy="1285875"/>
            <wp:effectExtent l="0" t="0" r="9525" b="9525"/>
            <wp:docPr id="2110153608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0153608" name="Picture 1" descr="A white background with black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1625" cy="1285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22C015" w14:textId="77777777" w:rsidR="00B6128F" w:rsidRDefault="00B6128F" w:rsidP="00D711CA"/>
    <w:p w14:paraId="12805CDF" w14:textId="77777777" w:rsidR="00B6128F" w:rsidRDefault="00B6128F" w:rsidP="00D711CA"/>
    <w:p w14:paraId="4150B75C" w14:textId="77777777" w:rsidR="00B6128F" w:rsidRDefault="00B6128F" w:rsidP="00D711CA"/>
    <w:p w14:paraId="4FA78B10" w14:textId="77777777" w:rsidR="00B6128F" w:rsidRDefault="00B6128F" w:rsidP="00D711CA"/>
    <w:p w14:paraId="27203CB8" w14:textId="77777777" w:rsidR="00B6128F" w:rsidRDefault="00B6128F" w:rsidP="00D711CA"/>
    <w:p w14:paraId="3C0FE195" w14:textId="77777777" w:rsidR="00B6128F" w:rsidRDefault="00B6128F" w:rsidP="00D711CA"/>
    <w:p w14:paraId="6EE30D48" w14:textId="77777777" w:rsidR="00B6128F" w:rsidRDefault="00B6128F" w:rsidP="00D711CA"/>
    <w:p w14:paraId="13E4C0BB" w14:textId="44C9D6E6" w:rsidR="00D711CA" w:rsidRDefault="00D711CA" w:rsidP="00D711CA">
      <w:pPr>
        <w:rPr>
          <w:b/>
          <w:bCs/>
          <w:u w:val="single"/>
        </w:rPr>
      </w:pPr>
      <w:r w:rsidRPr="00D711CA">
        <w:rPr>
          <w:b/>
          <w:bCs/>
          <w:u w:val="single"/>
        </w:rPr>
        <w:lastRenderedPageBreak/>
        <w:t>PHASES OF THE ALGORITHM FOR FLOATING POINT ADDER</w:t>
      </w:r>
    </w:p>
    <w:p w14:paraId="2FFD508C" w14:textId="36C042C9" w:rsidR="00D711CA" w:rsidRDefault="00B6128F" w:rsidP="00D711CA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08CEFA81" wp14:editId="076CE668">
            <wp:extent cx="5105400" cy="1123950"/>
            <wp:effectExtent l="0" t="0" r="0" b="0"/>
            <wp:docPr id="763201012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201012" name="Picture 1" descr="A close up of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0540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FCE93" w14:textId="159AB50F" w:rsidR="00B6128F" w:rsidRDefault="00B6128F" w:rsidP="00D711CA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24ABAD6B" wp14:editId="692899EA">
            <wp:extent cx="5324475" cy="771525"/>
            <wp:effectExtent l="0" t="0" r="9525" b="9525"/>
            <wp:docPr id="798983473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8983473" name="Picture 1" descr="A close up of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24475" cy="771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B20ADEE" wp14:editId="5FBD671D">
            <wp:extent cx="5153025" cy="1028700"/>
            <wp:effectExtent l="0" t="0" r="9525" b="0"/>
            <wp:docPr id="1124932026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4932026" name="Picture 1" descr="A black text on a white backgroun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53025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E596BF" w14:textId="58414734" w:rsidR="00B6128F" w:rsidRDefault="00B6128F" w:rsidP="00D711CA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5B5573D9" wp14:editId="784A437D">
            <wp:extent cx="4800600" cy="2095500"/>
            <wp:effectExtent l="0" t="0" r="0" b="0"/>
            <wp:docPr id="438563838" name="Picture 1" descr="A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8563838" name="Picture 1" descr="A text on a white background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00600" cy="2095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A8BD67" w14:textId="6C995BB0" w:rsidR="00B6128F" w:rsidRDefault="00B6128F" w:rsidP="00D711CA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525F5B82" wp14:editId="2F466BB6">
            <wp:extent cx="5467350" cy="1333500"/>
            <wp:effectExtent l="0" t="0" r="0" b="0"/>
            <wp:docPr id="1904228790" name="Picture 1" descr="A close 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4228790" name="Picture 1" descr="A close up of a 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6735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B6DC11" w14:textId="77777777" w:rsidR="00B6128F" w:rsidRDefault="00B6128F" w:rsidP="00D711CA">
      <w:pPr>
        <w:rPr>
          <w:b/>
          <w:bCs/>
          <w:u w:val="single"/>
        </w:rPr>
      </w:pPr>
    </w:p>
    <w:p w14:paraId="51C4A737" w14:textId="77777777" w:rsidR="00B6128F" w:rsidRDefault="00B6128F" w:rsidP="00D711CA">
      <w:pPr>
        <w:rPr>
          <w:b/>
          <w:bCs/>
          <w:u w:val="single"/>
        </w:rPr>
      </w:pPr>
    </w:p>
    <w:p w14:paraId="0E1A2DAA" w14:textId="77777777" w:rsidR="00B6128F" w:rsidRDefault="00B6128F" w:rsidP="00D711CA">
      <w:pPr>
        <w:rPr>
          <w:b/>
          <w:bCs/>
          <w:u w:val="single"/>
        </w:rPr>
      </w:pPr>
    </w:p>
    <w:p w14:paraId="1BAAA8DD" w14:textId="77777777" w:rsidR="00B6128F" w:rsidRDefault="00B6128F" w:rsidP="00D711CA">
      <w:pPr>
        <w:rPr>
          <w:b/>
          <w:bCs/>
          <w:u w:val="single"/>
        </w:rPr>
      </w:pPr>
    </w:p>
    <w:p w14:paraId="5A4A77F0" w14:textId="7AC225A1" w:rsidR="00B6128F" w:rsidRDefault="00B6128F" w:rsidP="00D711CA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ROUNDING</w:t>
      </w:r>
    </w:p>
    <w:p w14:paraId="4C74AD03" w14:textId="43E2EB6A" w:rsidR="00B6128F" w:rsidRDefault="00B6128F" w:rsidP="00D711CA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5BF77315" wp14:editId="3F06E676">
            <wp:extent cx="5438775" cy="2809875"/>
            <wp:effectExtent l="0" t="0" r="9525" b="9525"/>
            <wp:docPr id="1329914309" name="Picture 1" descr="A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914309" name="Picture 1" descr="A text on a white backgroun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6E2190" wp14:editId="630A8C45">
            <wp:extent cx="5219700" cy="2152650"/>
            <wp:effectExtent l="0" t="0" r="0" b="0"/>
            <wp:docPr id="1442467479" name="Picture 1" descr="A text on a yellow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2467479" name="Picture 1" descr="A text on a yellow backgroun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19700" cy="2152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A8407" w14:textId="77777777" w:rsidR="00454252" w:rsidRDefault="00454252" w:rsidP="00D711CA">
      <w:pPr>
        <w:rPr>
          <w:b/>
          <w:bCs/>
          <w:u w:val="single"/>
        </w:rPr>
      </w:pPr>
    </w:p>
    <w:p w14:paraId="09AC54F5" w14:textId="77777777" w:rsidR="00454252" w:rsidRDefault="00454252" w:rsidP="00D711CA">
      <w:pPr>
        <w:rPr>
          <w:b/>
          <w:bCs/>
          <w:u w:val="single"/>
        </w:rPr>
      </w:pPr>
    </w:p>
    <w:p w14:paraId="5256FCE1" w14:textId="77777777" w:rsidR="00454252" w:rsidRDefault="00454252" w:rsidP="00D711CA">
      <w:pPr>
        <w:rPr>
          <w:b/>
          <w:bCs/>
          <w:u w:val="single"/>
        </w:rPr>
      </w:pPr>
    </w:p>
    <w:p w14:paraId="45EBB3F3" w14:textId="77777777" w:rsidR="00454252" w:rsidRDefault="00454252" w:rsidP="00D711CA">
      <w:pPr>
        <w:rPr>
          <w:b/>
          <w:bCs/>
          <w:u w:val="single"/>
        </w:rPr>
      </w:pPr>
    </w:p>
    <w:p w14:paraId="3FB06D51" w14:textId="77777777" w:rsidR="00454252" w:rsidRDefault="00454252" w:rsidP="00D711CA">
      <w:pPr>
        <w:rPr>
          <w:b/>
          <w:bCs/>
          <w:u w:val="single"/>
        </w:rPr>
      </w:pPr>
    </w:p>
    <w:p w14:paraId="3BF7148D" w14:textId="77777777" w:rsidR="00454252" w:rsidRDefault="00454252" w:rsidP="00D711CA">
      <w:pPr>
        <w:rPr>
          <w:b/>
          <w:bCs/>
          <w:u w:val="single"/>
        </w:rPr>
      </w:pPr>
    </w:p>
    <w:p w14:paraId="6AFC2B09" w14:textId="77777777" w:rsidR="00454252" w:rsidRDefault="00454252" w:rsidP="00D711CA">
      <w:pPr>
        <w:rPr>
          <w:b/>
          <w:bCs/>
          <w:u w:val="single"/>
        </w:rPr>
      </w:pPr>
    </w:p>
    <w:p w14:paraId="4FC6DD08" w14:textId="77777777" w:rsidR="00454252" w:rsidRDefault="00454252" w:rsidP="00D711CA">
      <w:pPr>
        <w:rPr>
          <w:b/>
          <w:bCs/>
          <w:u w:val="single"/>
        </w:rPr>
      </w:pPr>
    </w:p>
    <w:p w14:paraId="5F970CAF" w14:textId="77777777" w:rsidR="00454252" w:rsidRDefault="00454252" w:rsidP="00D711CA">
      <w:pPr>
        <w:rPr>
          <w:b/>
          <w:bCs/>
          <w:u w:val="single"/>
        </w:rPr>
      </w:pPr>
    </w:p>
    <w:p w14:paraId="4A41AAEE" w14:textId="77777777" w:rsidR="00454252" w:rsidRDefault="00454252" w:rsidP="00D711CA">
      <w:pPr>
        <w:rPr>
          <w:b/>
          <w:bCs/>
          <w:u w:val="single"/>
        </w:rPr>
      </w:pPr>
    </w:p>
    <w:p w14:paraId="66C15DD9" w14:textId="77777777" w:rsidR="00454252" w:rsidRDefault="00454252" w:rsidP="00D711CA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INFINITY, NaNs, and SUBNORMAL NUMBERS</w:t>
      </w:r>
    </w:p>
    <w:p w14:paraId="0D7A7056" w14:textId="77777777" w:rsidR="00454252" w:rsidRDefault="00454252" w:rsidP="00D711CA">
      <w:pPr>
        <w:rPr>
          <w:b/>
          <w:bCs/>
          <w:u w:val="single"/>
        </w:rPr>
      </w:pPr>
    </w:p>
    <w:p w14:paraId="0EB20FC8" w14:textId="2D343DF4" w:rsidR="00454252" w:rsidRDefault="00454252" w:rsidP="00D711CA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2ED2A3C3" wp14:editId="66B8F9FE">
            <wp:extent cx="4733925" cy="2549037"/>
            <wp:effectExtent l="0" t="0" r="0" b="3810"/>
            <wp:docPr id="454458519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458519" name="Picture 1" descr="A math equations on a white background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58398" cy="256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E4920DF" wp14:editId="267EBA4B">
            <wp:extent cx="5362575" cy="2495550"/>
            <wp:effectExtent l="0" t="0" r="9525" b="0"/>
            <wp:docPr id="1056293703" name="Picture 1" descr="A sheet of paper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6293703" name="Picture 1" descr="A sheet of paper with numbers and symbols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62575" cy="249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36C3EFB" wp14:editId="5AB8EAF7">
            <wp:extent cx="5457825" cy="3895725"/>
            <wp:effectExtent l="0" t="0" r="9525" b="9525"/>
            <wp:docPr id="381705958" name="Picture 1" descr="A screenshot of a math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1705958" name="Picture 1" descr="A screenshot of a math tes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57825" cy="389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2BEE0D" wp14:editId="3F583D04">
            <wp:extent cx="5438775" cy="2809875"/>
            <wp:effectExtent l="0" t="0" r="9525" b="9525"/>
            <wp:docPr id="816064825" name="Picture 1" descr="A text on a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6064825" name="Picture 1" descr="A text on a page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438775" cy="280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E66C5" w14:textId="77777777" w:rsidR="00454252" w:rsidRDefault="00454252" w:rsidP="00D711CA">
      <w:pPr>
        <w:rPr>
          <w:b/>
          <w:bCs/>
          <w:u w:val="single"/>
        </w:rPr>
      </w:pPr>
    </w:p>
    <w:p w14:paraId="0ADE6F93" w14:textId="77777777" w:rsidR="00454252" w:rsidRDefault="00454252" w:rsidP="00D711CA">
      <w:pPr>
        <w:rPr>
          <w:b/>
          <w:bCs/>
          <w:u w:val="single"/>
        </w:rPr>
      </w:pPr>
    </w:p>
    <w:p w14:paraId="2F902775" w14:textId="77777777" w:rsidR="00454252" w:rsidRDefault="00454252" w:rsidP="00D711CA">
      <w:pPr>
        <w:rPr>
          <w:b/>
          <w:bCs/>
          <w:u w:val="single"/>
        </w:rPr>
      </w:pPr>
    </w:p>
    <w:p w14:paraId="50EF1116" w14:textId="77777777" w:rsidR="00454252" w:rsidRDefault="00454252" w:rsidP="00D711CA">
      <w:pPr>
        <w:rPr>
          <w:b/>
          <w:bCs/>
          <w:u w:val="single"/>
        </w:rPr>
      </w:pPr>
    </w:p>
    <w:p w14:paraId="1102D8F5" w14:textId="77777777" w:rsidR="00454252" w:rsidRDefault="00454252" w:rsidP="00D711CA">
      <w:pPr>
        <w:rPr>
          <w:b/>
          <w:bCs/>
          <w:u w:val="single"/>
        </w:rPr>
      </w:pPr>
    </w:p>
    <w:p w14:paraId="03A3A7D7" w14:textId="3549ED45" w:rsidR="00454252" w:rsidRDefault="00454252" w:rsidP="00D711CA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THE ALGORITHM</w:t>
      </w:r>
    </w:p>
    <w:p w14:paraId="6E198D09" w14:textId="77777777" w:rsidR="00454252" w:rsidRDefault="00454252" w:rsidP="00D711CA">
      <w:pPr>
        <w:rPr>
          <w:b/>
          <w:bCs/>
          <w:u w:val="single"/>
        </w:rPr>
      </w:pPr>
    </w:p>
    <w:p w14:paraId="132CB846" w14:textId="05ECA034" w:rsidR="00454252" w:rsidRDefault="00454252" w:rsidP="00D711CA">
      <w:pPr>
        <w:rPr>
          <w:b/>
          <w:bCs/>
          <w:u w:val="single"/>
        </w:rPr>
      </w:pPr>
      <w:r>
        <w:rPr>
          <w:noProof/>
        </w:rPr>
        <w:drawing>
          <wp:inline distT="0" distB="0" distL="0" distR="0" wp14:anchorId="61CA9A2B" wp14:editId="54084EC6">
            <wp:extent cx="5943600" cy="6772910"/>
            <wp:effectExtent l="0" t="0" r="0" b="8890"/>
            <wp:docPr id="408508292" name="Picture 1" descr="A diagram of a flow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8508292" name="Picture 1" descr="A diagram of a flow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77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D7CB3" w14:textId="77777777" w:rsidR="00DC2B21" w:rsidRDefault="00DC2B21" w:rsidP="00D711CA">
      <w:pPr>
        <w:rPr>
          <w:b/>
          <w:bCs/>
          <w:u w:val="single"/>
        </w:rPr>
      </w:pPr>
    </w:p>
    <w:p w14:paraId="67048192" w14:textId="77777777" w:rsidR="00DC2B21" w:rsidRDefault="00DC2B21" w:rsidP="00D711CA">
      <w:pPr>
        <w:rPr>
          <w:b/>
          <w:bCs/>
          <w:u w:val="single"/>
        </w:rPr>
      </w:pPr>
    </w:p>
    <w:p w14:paraId="17E5AE19" w14:textId="77777777" w:rsidR="00DC2B21" w:rsidRDefault="00DC2B21" w:rsidP="00D711CA">
      <w:pPr>
        <w:rPr>
          <w:b/>
          <w:bCs/>
          <w:u w:val="single"/>
        </w:rPr>
      </w:pPr>
    </w:p>
    <w:p w14:paraId="07159029" w14:textId="35452FB4" w:rsidR="00DC2B21" w:rsidRPr="00D711CA" w:rsidRDefault="00DC2B21" w:rsidP="00D711CA">
      <w:pPr>
        <w:rPr>
          <w:b/>
          <w:bCs/>
          <w:u w:val="single"/>
        </w:rPr>
      </w:pPr>
      <w:r>
        <w:rPr>
          <w:noProof/>
        </w:rPr>
        <w:lastRenderedPageBreak/>
        <w:drawing>
          <wp:inline distT="0" distB="0" distL="0" distR="0" wp14:anchorId="3A43D320" wp14:editId="42FBEF0C">
            <wp:extent cx="5581650" cy="6362700"/>
            <wp:effectExtent l="0" t="0" r="0" b="0"/>
            <wp:docPr id="1254262153" name="Picture 1" descr="A diagram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4262153" name="Picture 1" descr="A diagram of a graph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81650" cy="636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C2B21" w:rsidRPr="00D711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yMDE0sTQ1MTAzNDFS0lEKTi0uzszPAykwrAUAQ/2YUywAAAA="/>
  </w:docVars>
  <w:rsids>
    <w:rsidRoot w:val="00242C5A"/>
    <w:rsid w:val="00242C5A"/>
    <w:rsid w:val="00454252"/>
    <w:rsid w:val="00B6128F"/>
    <w:rsid w:val="00D711CA"/>
    <w:rsid w:val="00DC2B21"/>
    <w:rsid w:val="00DD156E"/>
    <w:rsid w:val="00E349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0E36DC"/>
  <w15:chartTrackingRefBased/>
  <w15:docId w15:val="{10197511-498E-4938-952B-DE0B4C74F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11C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711C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711C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D711C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ption">
    <w:name w:val="caption"/>
    <w:basedOn w:val="Normal"/>
    <w:next w:val="Normal"/>
    <w:uiPriority w:val="35"/>
    <w:unhideWhenUsed/>
    <w:qFormat/>
    <w:rsid w:val="00D711CA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theme" Target="theme/theme1.xml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9</Pages>
  <Words>51</Words>
  <Characters>29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tay Bulun</dc:creator>
  <cp:keywords/>
  <dc:description/>
  <cp:lastModifiedBy>Kutay Bulun</cp:lastModifiedBy>
  <cp:revision>3</cp:revision>
  <dcterms:created xsi:type="dcterms:W3CDTF">2023-11-11T19:22:00Z</dcterms:created>
  <dcterms:modified xsi:type="dcterms:W3CDTF">2023-11-11T19:53:00Z</dcterms:modified>
</cp:coreProperties>
</file>